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ia</w:t>
      </w:r>
      <w:r>
        <w:t xml:space="preserve"> </w:t>
      </w:r>
      <w:r>
        <w:t xml:space="preserve">Mumbai</w:t>
      </w:r>
    </w:p>
    <w:bookmarkStart w:id="24" w:name="X04b2e3111214985819b8e39059f7cb06355bcb2"/>
    <w:p>
      <w:pPr>
        <w:pStyle w:val="Heading1"/>
      </w:pPr>
      <w:r>
        <w:t xml:space="preserve">Cover Letter for Human Resources Manager Position in India Mumbai</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located in the vibrant and dynamic city of Mumbai, India. With a proven track record of driving HR strategies that align with organizational goals while navigating the unique challenges of India’s corporate landscape, I am confident in my ability to contribute meaningfully to your team. As a seasoned HR professional deeply familiar with the cultural, regulatory, and operational nuances of India Mumbai, I am eager to bring my expertise in talent management, employee engagement, and compliance to support your company’s growth and success.</w:t>
      </w:r>
    </w:p>
    <w:p>
      <w:pPr>
        <w:pStyle w:val="BodyText"/>
      </w:pPr>
      <w:r>
        <w:t xml:space="preserve">Mumbai, as the financial capital of India and a hub for multinational corporations (MNCs), demands HR leaders who can balance global standards with local sensibilities. My career in human resources has been shaped by this reality. Over the past [X years], I have worked across industries such as [mention relevant sectors like technology, finance, manufacturing, etc.], where I have consistently demonstrated my ability to build high-performing teams, foster inclusive workplace cultures, and implement HR policies that comply with India’s complex labor laws. My experience in India Mumbai has equipped me with a deep understanding of the region’s workforce dynamics, from managing diverse employee demographics to addressing the specific needs of both established enterprises and fast-growing startups.</w:t>
      </w:r>
    </w:p>
    <w:bookmarkStart w:id="20" w:name="why-i-am-a-strong-fit-for-this-role"/>
    <w:p>
      <w:pPr>
        <w:pStyle w:val="Heading2"/>
      </w:pPr>
      <w:r>
        <w:t xml:space="preserve">Why I Am a Strong Fit for This Role</w:t>
      </w:r>
    </w:p>
    <w:p>
      <w:pPr>
        <w:pStyle w:val="FirstParagraph"/>
      </w:pPr>
      <w:r>
        <w:t xml:space="preserve">As a Human Resources Manager, I have always prioritized aligning HR initiatives with business objectives. In my previous roles, I have successfully led recruitment drives that reduced time-to-hire by [X%] while maintaining high-quality hires. For instance, at [Previous Company Name], I redesigned the onboarding process to integrate cultural training and role-specific mentorship, resulting in a 30% increase in employee retention within the first year. This approach not only improved operational efficiency but also strengthened organizational loyalty—a critical factor in India’s competitive talent market.</w:t>
      </w:r>
    </w:p>
    <w:p>
      <w:pPr>
        <w:pStyle w:val="BodyText"/>
      </w:pPr>
      <w:r>
        <w:t xml:space="preserve">Moreover, my expertise in labor law compliance is particularly valuable for organizations operating in India Mumbai. I am well-versed in the Industrial Disputes Act, Employees’ Provident Fund (EPF) regulations, and the Maternity Benefit Act, ensuring that HR policies are both legally sound and employee-centric. In a city where labor disputes can escalate quickly, my proactive approach to conflict resolution and preventive measures has consistently minimized risks for organizations. I have also spearheaded initiatives to enhance workplace safety and mental health awareness, which are increasingly prioritized by employers in Mumbai’s corporate sector.</w:t>
      </w:r>
    </w:p>
    <w:bookmarkEnd w:id="20"/>
    <w:bookmarkStart w:id="21" w:name="adapting-to-mumbais-unique-hr-challenges"/>
    <w:p>
      <w:pPr>
        <w:pStyle w:val="Heading2"/>
      </w:pPr>
      <w:r>
        <w:t xml:space="preserve">Adapting to Mumbai’s Unique HR Challenges</w:t>
      </w:r>
    </w:p>
    <w:p>
      <w:pPr>
        <w:pStyle w:val="FirstParagraph"/>
      </w:pPr>
      <w:r>
        <w:t xml:space="preserve">India Mumbai is a melting pot of cultures, languages, and professional backgrounds. As a Human Resources Manager, I have learned to navigate this diversity with empathy and strategic thinking. For example, while managing a team of over 500 employees at [Previous Company Name], I implemented flexible work policies that accommodated the needs of both traditional office workers and remote contributors. This included introducing hybrid work models and culturally sensitive leave policies, which not only improved employee satisfaction but also boosted productivity by 20%.</w:t>
      </w:r>
    </w:p>
    <w:p>
      <w:pPr>
        <w:pStyle w:val="BodyText"/>
      </w:pPr>
      <w:r>
        <w:t xml:space="preserve">Another critical aspect of HR in Mumbai is addressing the evolving expectations of the younger workforce. I have developed programs focused on upskilling, career development, and digital transformation to attract and retain talent. For instance, I launched a mentorship program that paired junior employees with industry experts, resulting in a 40% increase in internal promotions. This initiative aligned with my belief that investing in employee growth is as important as adhering to compliance requirements.</w:t>
      </w:r>
    </w:p>
    <w:bookmarkEnd w:id="21"/>
    <w:bookmarkStart w:id="22" w:name="why-your-organization-stands-out"/>
    <w:p>
      <w:pPr>
        <w:pStyle w:val="Heading2"/>
      </w:pPr>
      <w:r>
        <w:t xml:space="preserve">Why Your Organization Stands Out</w:t>
      </w:r>
    </w:p>
    <w:p>
      <w:pPr>
        <w:pStyle w:val="FirstParagraph"/>
      </w:pPr>
      <w:r>
        <w:t xml:space="preserve">Your organization’s reputation for innovation and commitment to excellence resonates deeply with my professional values. I admire how your company has consistently adapted to the changing landscape of India Mumbai’s business environment, whether through adopting sustainable practices or embracing technological advancements. As a Human Resources Manager, I am eager to contribute to such forward-thinking initiatives by ensuring that your workforce remains agile, motivated, and aligned with your vision.</w:t>
      </w:r>
    </w:p>
    <w:p>
      <w:pPr>
        <w:pStyle w:val="BodyText"/>
      </w:pPr>
      <w:r>
        <w:t xml:space="preserve">I am particularly impressed by your focus on [mention a specific initiative or value of the company, e.g., “employee well-being” or “diversity and inclusion”]. In my career, I have seen how such priorities not only enhance employer branding but also drive long-term success. I would be thrilled to bring my expertise in designing and executing HR strategies that reflect these values, while also addressing the unique challenges faced by organizations in India Mumbai.</w:t>
      </w:r>
    </w:p>
    <w:bookmarkEnd w:id="22"/>
    <w:bookmarkStart w:id="23" w:name="conclusion"/>
    <w:p>
      <w:pPr>
        <w:pStyle w:val="Heading2"/>
      </w:pPr>
      <w:r>
        <w:t xml:space="preserve">Conclusion</w:t>
      </w:r>
    </w:p>
    <w:p>
      <w:pPr>
        <w:pStyle w:val="FirstParagraph"/>
      </w:pPr>
      <w:r>
        <w:t xml:space="preserve">In conclusion, I am excited about the opportunity to join your team as a Human Resources Manager and contribute to your continued success in India Mumbai. My combination of strategic HR leadership, cultural awareness, and hands-on experience positions me to make an immediate impact. I would welcome the chance to discuss how my skills and vision align with your organizational goals.</w:t>
      </w:r>
    </w:p>
    <w:p>
      <w:pPr>
        <w:pStyle w:val="BodyText"/>
      </w:pPr>
      <w:r>
        <w:t xml:space="preserve">Thank you for considering my application. I look forward to the possibility of contributing to your company’s future in this dynamic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 India Mumbai</dc:title>
  <dc:creator/>
  <dc:language>en</dc:language>
  <cp:keywords/>
  <dcterms:created xsi:type="dcterms:W3CDTF">2025-12-13T12:40:54Z</dcterms:created>
  <dcterms:modified xsi:type="dcterms:W3CDTF">2025-12-13T12:40:54Z</dcterms:modified>
</cp:coreProperties>
</file>

<file path=docProps/custom.xml><?xml version="1.0" encoding="utf-8"?>
<Properties xmlns="http://schemas.openxmlformats.org/officeDocument/2006/custom-properties" xmlns:vt="http://schemas.openxmlformats.org/officeDocument/2006/docPropsVTypes"/>
</file>